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3972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aura Zającz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onika Duczm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